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FD86E" w14:textId="77777777" w:rsidR="0015340D" w:rsidRPr="006D5D9E" w:rsidRDefault="0015340D" w:rsidP="007E2D87">
      <w:pPr>
        <w:tabs>
          <w:tab w:val="left" w:pos="2749"/>
          <w:tab w:val="center" w:pos="54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4"/>
          <w:szCs w:val="4"/>
        </w:rPr>
      </w:pPr>
    </w:p>
    <w:p w14:paraId="317EB048" w14:textId="46EC130A" w:rsidR="00EF147B" w:rsidRPr="00F3306C" w:rsidRDefault="00BD476D" w:rsidP="007E2D87">
      <w:pPr>
        <w:tabs>
          <w:tab w:val="left" w:pos="2749"/>
          <w:tab w:val="center" w:pos="54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Peter Public</w:t>
      </w:r>
    </w:p>
    <w:p w14:paraId="643D7619" w14:textId="4F3C1F0F" w:rsidR="0025226C" w:rsidRPr="001A63F4" w:rsidRDefault="00BD476D" w:rsidP="000A204C">
      <w:pPr>
        <w:pStyle w:val="NoSpacing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Cs/>
          <w:sz w:val="21"/>
          <w:szCs w:val="21"/>
        </w:rPr>
        <w:t>Peterpublic</w:t>
      </w:r>
      <w:r w:rsidR="000A204C" w:rsidRPr="001A63F4">
        <w:rPr>
          <w:rFonts w:ascii="Times New Roman" w:hAnsi="Times New Roman"/>
          <w:bCs/>
          <w:sz w:val="21"/>
          <w:szCs w:val="21"/>
        </w:rPr>
        <w:t>@g</w:t>
      </w:r>
      <w:r w:rsidR="00D55F07" w:rsidRPr="001A63F4">
        <w:rPr>
          <w:rFonts w:ascii="Times New Roman" w:hAnsi="Times New Roman"/>
          <w:bCs/>
          <w:sz w:val="21"/>
          <w:szCs w:val="21"/>
        </w:rPr>
        <w:t>atech.edu</w:t>
      </w:r>
      <w:r w:rsidR="007F36C2" w:rsidRPr="001A63F4">
        <w:rPr>
          <w:rFonts w:ascii="Times New Roman" w:hAnsi="Times New Roman"/>
          <w:sz w:val="21"/>
          <w:szCs w:val="21"/>
        </w:rPr>
        <w:t>•</w:t>
      </w:r>
      <w:r w:rsidR="003B26AB" w:rsidRPr="001A63F4">
        <w:rPr>
          <w:rFonts w:ascii="Times New Roman" w:hAnsi="Times New Roman"/>
          <w:bCs/>
          <w:sz w:val="21"/>
          <w:szCs w:val="21"/>
        </w:rPr>
        <w:t xml:space="preserve"> </w:t>
      </w:r>
      <w:r w:rsidR="00D55F07" w:rsidRPr="001A63F4">
        <w:rPr>
          <w:rFonts w:ascii="Times New Roman" w:hAnsi="Times New Roman"/>
          <w:bCs/>
          <w:sz w:val="21"/>
          <w:szCs w:val="21"/>
        </w:rPr>
        <w:t>(</w:t>
      </w:r>
      <w:r w:rsidR="000A204C" w:rsidRPr="001A63F4">
        <w:rPr>
          <w:rFonts w:ascii="Times New Roman" w:hAnsi="Times New Roman"/>
          <w:sz w:val="21"/>
          <w:szCs w:val="21"/>
        </w:rPr>
        <w:t>770</w:t>
      </w:r>
      <w:r w:rsidR="00D55F07" w:rsidRPr="001A63F4">
        <w:rPr>
          <w:rFonts w:ascii="Times New Roman" w:hAnsi="Times New Roman"/>
          <w:sz w:val="21"/>
          <w:szCs w:val="21"/>
        </w:rPr>
        <w:t xml:space="preserve">) </w:t>
      </w:r>
      <w:r w:rsidR="00EE0786">
        <w:rPr>
          <w:rFonts w:ascii="Times New Roman" w:hAnsi="Times New Roman"/>
          <w:sz w:val="21"/>
          <w:szCs w:val="21"/>
        </w:rPr>
        <w:t xml:space="preserve">567-8910 </w:t>
      </w:r>
      <w:r w:rsidR="00D55F07" w:rsidRPr="001A63F4">
        <w:rPr>
          <w:rFonts w:ascii="Times New Roman" w:hAnsi="Times New Roman"/>
          <w:sz w:val="21"/>
          <w:szCs w:val="21"/>
        </w:rPr>
        <w:t>• ADD LINKEDIN</w:t>
      </w:r>
    </w:p>
    <w:p w14:paraId="24E882E9" w14:textId="77777777" w:rsidR="00F3306C" w:rsidRPr="0089639B" w:rsidRDefault="00FA5A77" w:rsidP="00F3306C">
      <w:pPr>
        <w:tabs>
          <w:tab w:val="left" w:pos="1800"/>
        </w:tabs>
        <w:spacing w:after="0"/>
        <w:jc w:val="center"/>
        <w:rPr>
          <w:rFonts w:ascii="Garamond" w:hAnsi="Garamond"/>
          <w:b/>
          <w:sz w:val="20"/>
          <w:szCs w:val="20"/>
          <w:u w:val="single"/>
        </w:rPr>
      </w:pPr>
      <w:r w:rsidRPr="0089639B">
        <w:rPr>
          <w:rFonts w:ascii="Garamond" w:hAnsi="Garamond"/>
          <w:b/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37535FD" wp14:editId="72A5203F">
                <wp:simplePos x="0" y="0"/>
                <wp:positionH relativeFrom="column">
                  <wp:posOffset>-635</wp:posOffset>
                </wp:positionH>
                <wp:positionV relativeFrom="paragraph">
                  <wp:posOffset>59690</wp:posOffset>
                </wp:positionV>
                <wp:extent cx="6858000" cy="0"/>
                <wp:effectExtent l="0" t="0" r="0" b="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F0FF41" id="Line 5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4.7pt" to="539.9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" strokeweight="1.25pt">
                <o:lock v:ext="edit" shapetype="f"/>
              </v:line>
            </w:pict>
          </mc:Fallback>
        </mc:AlternateContent>
      </w:r>
    </w:p>
    <w:p w14:paraId="06F2F8B8" w14:textId="77777777" w:rsidR="00EF147B" w:rsidRPr="001D3A7E" w:rsidRDefault="00EF147B" w:rsidP="001D3A7E">
      <w:pPr>
        <w:tabs>
          <w:tab w:val="left" w:pos="1800"/>
        </w:tabs>
        <w:spacing w:before="20" w:after="0" w:line="240" w:lineRule="atLeast"/>
        <w:rPr>
          <w:rFonts w:ascii="Times New Roman" w:hAnsi="Times New Roman"/>
          <w:b/>
          <w:u w:val="single"/>
        </w:rPr>
      </w:pPr>
      <w:r w:rsidRPr="001D3A7E">
        <w:rPr>
          <w:rFonts w:ascii="Times New Roman" w:hAnsi="Times New Roman"/>
          <w:b/>
          <w:u w:val="single"/>
        </w:rPr>
        <w:t>EDUCATION</w:t>
      </w:r>
    </w:p>
    <w:p w14:paraId="40392E85" w14:textId="3384BCD8" w:rsidR="00F3306C" w:rsidRPr="001A63F4" w:rsidRDefault="00972A86" w:rsidP="00F3306C">
      <w:pPr>
        <w:tabs>
          <w:tab w:val="left" w:pos="91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1"/>
          <w:szCs w:val="21"/>
        </w:rPr>
      </w:pPr>
      <w:r w:rsidRPr="001A63F4">
        <w:rPr>
          <w:rFonts w:ascii="Times New Roman" w:hAnsi="Times New Roman"/>
          <w:b/>
          <w:bCs/>
          <w:sz w:val="21"/>
          <w:szCs w:val="21"/>
        </w:rPr>
        <w:t xml:space="preserve">Georgia Institute of Technology       </w:t>
      </w:r>
      <w:r w:rsidR="00D65A42" w:rsidRPr="001A63F4">
        <w:rPr>
          <w:rFonts w:ascii="Times New Roman" w:hAnsi="Times New Roman"/>
          <w:b/>
          <w:bCs/>
          <w:sz w:val="21"/>
          <w:szCs w:val="21"/>
        </w:rPr>
        <w:t xml:space="preserve">                                                                                                                 </w:t>
      </w:r>
      <w:r w:rsidR="000A204C" w:rsidRPr="001A63F4">
        <w:rPr>
          <w:rFonts w:ascii="Times New Roman" w:hAnsi="Times New Roman"/>
          <w:b/>
          <w:bCs/>
          <w:sz w:val="21"/>
          <w:szCs w:val="21"/>
        </w:rPr>
        <w:t>Atlanta</w:t>
      </w:r>
      <w:r w:rsidR="00D65A42" w:rsidRPr="001A63F4">
        <w:rPr>
          <w:rFonts w:ascii="Times New Roman" w:hAnsi="Times New Roman"/>
          <w:b/>
          <w:bCs/>
          <w:sz w:val="21"/>
          <w:szCs w:val="21"/>
        </w:rPr>
        <w:t xml:space="preserve">, </w:t>
      </w:r>
      <w:r w:rsidR="000A204C" w:rsidRPr="001A63F4">
        <w:rPr>
          <w:rFonts w:ascii="Times New Roman" w:hAnsi="Times New Roman"/>
          <w:b/>
          <w:bCs/>
          <w:sz w:val="21"/>
          <w:szCs w:val="21"/>
        </w:rPr>
        <w:t>G</w:t>
      </w:r>
      <w:r w:rsidR="00E00077" w:rsidRPr="001A63F4">
        <w:rPr>
          <w:rFonts w:ascii="Times New Roman" w:hAnsi="Times New Roman"/>
          <w:b/>
          <w:bCs/>
          <w:sz w:val="21"/>
          <w:szCs w:val="21"/>
        </w:rPr>
        <w:t>eorgia</w:t>
      </w:r>
    </w:p>
    <w:p w14:paraId="6CBA7E01" w14:textId="4CD6687F" w:rsidR="00D65A42" w:rsidRPr="001A63F4" w:rsidRDefault="00F3306C" w:rsidP="00D65A42">
      <w:pPr>
        <w:tabs>
          <w:tab w:val="left" w:pos="9180"/>
          <w:tab w:val="left" w:pos="9270"/>
        </w:tabs>
        <w:autoSpaceDE w:val="0"/>
        <w:autoSpaceDN w:val="0"/>
        <w:adjustRightInd w:val="0"/>
        <w:spacing w:after="20" w:line="240" w:lineRule="auto"/>
        <w:rPr>
          <w:rFonts w:ascii="Times New Roman" w:hAnsi="Times New Roman"/>
          <w:sz w:val="21"/>
          <w:szCs w:val="21"/>
        </w:rPr>
      </w:pPr>
      <w:r w:rsidRPr="001A63F4">
        <w:rPr>
          <w:rFonts w:ascii="Times New Roman" w:hAnsi="Times New Roman"/>
          <w:bCs/>
          <w:sz w:val="21"/>
          <w:szCs w:val="21"/>
        </w:rPr>
        <w:t>Major: Bachelor of</w:t>
      </w:r>
      <w:r w:rsidR="000A204C" w:rsidRPr="001A63F4">
        <w:rPr>
          <w:rFonts w:ascii="Times New Roman" w:hAnsi="Times New Roman"/>
          <w:bCs/>
          <w:sz w:val="21"/>
          <w:szCs w:val="21"/>
        </w:rPr>
        <w:t xml:space="preserve"> </w:t>
      </w:r>
      <w:r w:rsidR="00D55F07" w:rsidRPr="001A63F4">
        <w:rPr>
          <w:rFonts w:ascii="Times New Roman" w:hAnsi="Times New Roman"/>
          <w:bCs/>
          <w:sz w:val="21"/>
          <w:szCs w:val="21"/>
        </w:rPr>
        <w:t>Science, Public Policy</w:t>
      </w:r>
      <w:r w:rsidR="005724E9" w:rsidRPr="001A63F4">
        <w:rPr>
          <w:rFonts w:ascii="Times New Roman" w:hAnsi="Times New Roman"/>
          <w:b/>
          <w:bCs/>
          <w:color w:val="FF0000"/>
          <w:sz w:val="21"/>
          <w:szCs w:val="21"/>
        </w:rPr>
        <w:t xml:space="preserve">           </w:t>
      </w:r>
      <w:r w:rsidR="00D65A42" w:rsidRPr="001A63F4">
        <w:rPr>
          <w:rFonts w:ascii="Times New Roman" w:hAnsi="Times New Roman"/>
          <w:b/>
          <w:bCs/>
          <w:color w:val="FF0000"/>
          <w:sz w:val="21"/>
          <w:szCs w:val="21"/>
        </w:rPr>
        <w:t xml:space="preserve">                     </w:t>
      </w:r>
      <w:r w:rsidR="000A204C" w:rsidRPr="001A63F4">
        <w:rPr>
          <w:rFonts w:ascii="Times New Roman" w:hAnsi="Times New Roman"/>
          <w:b/>
          <w:bCs/>
          <w:color w:val="FF0000"/>
          <w:sz w:val="21"/>
          <w:szCs w:val="21"/>
        </w:rPr>
        <w:t xml:space="preserve">                                                                     </w:t>
      </w:r>
      <w:r w:rsidR="000A204C" w:rsidRPr="001A63F4">
        <w:rPr>
          <w:rFonts w:ascii="Times New Roman" w:hAnsi="Times New Roman"/>
          <w:sz w:val="21"/>
          <w:szCs w:val="21"/>
        </w:rPr>
        <w:t>June 2016</w:t>
      </w:r>
      <w:r w:rsidR="0015340D" w:rsidRPr="001A63F4">
        <w:rPr>
          <w:rFonts w:ascii="Times New Roman" w:hAnsi="Times New Roman"/>
          <w:sz w:val="21"/>
          <w:szCs w:val="21"/>
        </w:rPr>
        <w:t xml:space="preserve"> </w:t>
      </w:r>
      <w:r w:rsidR="00D65A42" w:rsidRPr="001A63F4">
        <w:rPr>
          <w:rFonts w:ascii="Times New Roman" w:hAnsi="Times New Roman"/>
          <w:sz w:val="21"/>
          <w:szCs w:val="21"/>
        </w:rPr>
        <w:t>– M</w:t>
      </w:r>
      <w:r w:rsidR="000A204C" w:rsidRPr="001A63F4">
        <w:rPr>
          <w:rFonts w:ascii="Times New Roman" w:hAnsi="Times New Roman"/>
          <w:sz w:val="21"/>
          <w:szCs w:val="21"/>
        </w:rPr>
        <w:t>ay 2020</w:t>
      </w:r>
      <w:r w:rsidR="00D65A42" w:rsidRPr="001A63F4">
        <w:rPr>
          <w:rFonts w:ascii="Times New Roman" w:hAnsi="Times New Roman"/>
          <w:sz w:val="21"/>
          <w:szCs w:val="21"/>
        </w:rPr>
        <w:tab/>
      </w:r>
    </w:p>
    <w:p w14:paraId="261218CD" w14:textId="7BE1C921" w:rsidR="00E00077" w:rsidRPr="001A63F4" w:rsidRDefault="00E00077" w:rsidP="00D65A42">
      <w:pPr>
        <w:tabs>
          <w:tab w:val="left" w:pos="9180"/>
          <w:tab w:val="left" w:pos="9270"/>
        </w:tabs>
        <w:autoSpaceDE w:val="0"/>
        <w:autoSpaceDN w:val="0"/>
        <w:adjustRightInd w:val="0"/>
        <w:spacing w:after="20" w:line="240" w:lineRule="auto"/>
        <w:rPr>
          <w:rFonts w:ascii="Times New Roman" w:hAnsi="Times New Roman"/>
          <w:sz w:val="21"/>
          <w:szCs w:val="21"/>
        </w:rPr>
      </w:pPr>
      <w:r w:rsidRPr="001A63F4">
        <w:rPr>
          <w:rFonts w:ascii="Times New Roman" w:hAnsi="Times New Roman"/>
          <w:sz w:val="21"/>
          <w:szCs w:val="21"/>
        </w:rPr>
        <w:t>GPA: 3.33</w:t>
      </w:r>
    </w:p>
    <w:p w14:paraId="4980D676" w14:textId="77777777" w:rsidR="00F3306C" w:rsidRPr="001A63F4" w:rsidRDefault="00F3306C" w:rsidP="00F3306C">
      <w:pPr>
        <w:tabs>
          <w:tab w:val="left" w:pos="7985"/>
        </w:tabs>
        <w:autoSpaceDE w:val="0"/>
        <w:autoSpaceDN w:val="0"/>
        <w:adjustRightInd w:val="0"/>
        <w:spacing w:before="40" w:after="0" w:line="240" w:lineRule="auto"/>
        <w:rPr>
          <w:rFonts w:ascii="Times New Roman" w:hAnsi="Times New Roman"/>
          <w:sz w:val="21"/>
          <w:szCs w:val="21"/>
        </w:rPr>
      </w:pPr>
      <w:r w:rsidRPr="001A63F4">
        <w:rPr>
          <w:rFonts w:ascii="Times New Roman" w:hAnsi="Times New Roman"/>
          <w:b/>
          <w:sz w:val="21"/>
          <w:szCs w:val="21"/>
        </w:rPr>
        <w:t>Honors/Awards</w:t>
      </w:r>
      <w:r w:rsidRPr="001A63F4">
        <w:rPr>
          <w:rFonts w:ascii="Times New Roman" w:hAnsi="Times New Roman"/>
          <w:sz w:val="21"/>
          <w:szCs w:val="21"/>
        </w:rPr>
        <w:t xml:space="preserve">: </w:t>
      </w:r>
      <w:r w:rsidR="000A204C" w:rsidRPr="001A63F4">
        <w:rPr>
          <w:rFonts w:ascii="Times New Roman" w:hAnsi="Times New Roman"/>
          <w:sz w:val="21"/>
          <w:szCs w:val="21"/>
        </w:rPr>
        <w:t xml:space="preserve">Dean’s List </w:t>
      </w:r>
    </w:p>
    <w:p w14:paraId="7CC051F9" w14:textId="39B79552" w:rsidR="00221347" w:rsidRPr="00221347" w:rsidRDefault="00FA5A77" w:rsidP="000A204C">
      <w:pPr>
        <w:tabs>
          <w:tab w:val="left" w:pos="1800"/>
        </w:tabs>
        <w:spacing w:after="0"/>
        <w:jc w:val="center"/>
        <w:rPr>
          <w:rFonts w:ascii="Garamond" w:hAnsi="Garamond"/>
          <w:b/>
        </w:rPr>
      </w:pPr>
      <w:r w:rsidRPr="0089639B">
        <w:rPr>
          <w:rFonts w:ascii="Garamond" w:hAnsi="Garamond"/>
          <w:b/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3D2FC1C" wp14:editId="101E9551">
                <wp:simplePos x="0" y="0"/>
                <wp:positionH relativeFrom="column">
                  <wp:posOffset>-635</wp:posOffset>
                </wp:positionH>
                <wp:positionV relativeFrom="paragraph">
                  <wp:posOffset>59690</wp:posOffset>
                </wp:positionV>
                <wp:extent cx="6858000" cy="0"/>
                <wp:effectExtent l="0" t="0" r="0" b="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0F866A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4.7pt" to="539.9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" strokeweight="1.25pt">
                <o:lock v:ext="edit" shapetype="f"/>
              </v:line>
            </w:pict>
          </mc:Fallback>
        </mc:AlternateContent>
      </w:r>
    </w:p>
    <w:p w14:paraId="7915B6C3" w14:textId="77777777" w:rsidR="00EF147B" w:rsidRPr="001A63F4" w:rsidRDefault="00EF147B" w:rsidP="000A204C">
      <w:pPr>
        <w:tabs>
          <w:tab w:val="left" w:pos="1800"/>
        </w:tabs>
        <w:spacing w:after="0" w:line="120" w:lineRule="atLeast"/>
        <w:rPr>
          <w:rFonts w:ascii="Times New Roman" w:hAnsi="Times New Roman"/>
          <w:b/>
          <w:sz w:val="21"/>
          <w:szCs w:val="21"/>
          <w:u w:val="single"/>
        </w:rPr>
      </w:pPr>
      <w:r w:rsidRPr="001A63F4">
        <w:rPr>
          <w:rFonts w:ascii="Times New Roman" w:hAnsi="Times New Roman"/>
          <w:b/>
          <w:sz w:val="21"/>
          <w:szCs w:val="21"/>
          <w:u w:val="single"/>
        </w:rPr>
        <w:t>PROFESSIONAL EXPERIENCE</w:t>
      </w:r>
    </w:p>
    <w:p w14:paraId="51115A0A" w14:textId="3B17089F" w:rsidR="000A204C" w:rsidRPr="001A63F4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1A63F4">
        <w:rPr>
          <w:rFonts w:ascii="Times New Roman" w:hAnsi="Times New Roman"/>
          <w:b/>
          <w:bCs/>
          <w:color w:val="000000"/>
          <w:sz w:val="21"/>
          <w:szCs w:val="21"/>
        </w:rPr>
        <w:t xml:space="preserve">City of Atlanta- Office of Policy and Research                                                                                                 Atlanta, Georgia </w:t>
      </w:r>
    </w:p>
    <w:p w14:paraId="21B80D92" w14:textId="4D2DA2B3" w:rsidR="000A204C" w:rsidRPr="001A63F4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i/>
          <w:iCs/>
          <w:color w:val="000000"/>
          <w:sz w:val="21"/>
          <w:szCs w:val="21"/>
        </w:rPr>
        <w:t xml:space="preserve">Policy Analyst/ Atlanta City Council Intern                                                                                                </w:t>
      </w:r>
      <w:r w:rsidRPr="001A63F4">
        <w:rPr>
          <w:rFonts w:ascii="Times New Roman" w:hAnsi="Times New Roman"/>
          <w:color w:val="000000"/>
          <w:sz w:val="21"/>
          <w:szCs w:val="21"/>
        </w:rPr>
        <w:t>May 2019- August 2019</w:t>
      </w:r>
    </w:p>
    <w:p w14:paraId="2CED6F02" w14:textId="03542FD7" w:rsidR="000A204C" w:rsidRPr="001A63F4" w:rsidRDefault="000A204C" w:rsidP="000A204C">
      <w:pPr>
        <w:numPr>
          <w:ilvl w:val="0"/>
          <w:numId w:val="27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>Conducted research and wr</w:t>
      </w:r>
      <w:r w:rsidR="00E00077" w:rsidRPr="001A63F4">
        <w:rPr>
          <w:rFonts w:ascii="Times New Roman" w:hAnsi="Times New Roman"/>
          <w:color w:val="000000"/>
          <w:sz w:val="21"/>
          <w:szCs w:val="21"/>
        </w:rPr>
        <w:t>ote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 xml:space="preserve">10+ 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policy memos on a variety of topics such as </w:t>
      </w:r>
      <w:r w:rsidR="0022210A" w:rsidRPr="001A63F4">
        <w:rPr>
          <w:rFonts w:ascii="Times New Roman" w:hAnsi="Times New Roman"/>
          <w:color w:val="000000"/>
          <w:sz w:val="21"/>
          <w:szCs w:val="21"/>
        </w:rPr>
        <w:t xml:space="preserve">reformation of the Atlanta Detention Center 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and 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1A63F4">
        <w:rPr>
          <w:rFonts w:ascii="Times New Roman" w:hAnsi="Times New Roman"/>
          <w:color w:val="000000"/>
          <w:sz w:val="21"/>
          <w:szCs w:val="21"/>
        </w:rPr>
        <w:t>e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1A63F4">
        <w:rPr>
          <w:rFonts w:ascii="Times New Roman" w:hAnsi="Times New Roman"/>
          <w:color w:val="000000"/>
          <w:sz w:val="21"/>
          <w:szCs w:val="21"/>
        </w:rPr>
        <w:t>- scooter safety</w:t>
      </w:r>
    </w:p>
    <w:p w14:paraId="2BC878D1" w14:textId="39C91AAA" w:rsidR="000A204C" w:rsidRPr="001A63F4" w:rsidRDefault="000A204C" w:rsidP="000A204C">
      <w:pPr>
        <w:numPr>
          <w:ilvl w:val="0"/>
          <w:numId w:val="27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>Engaged with constituents</w:t>
      </w:r>
      <w:r w:rsidR="0022210A" w:rsidRPr="001A63F4">
        <w:rPr>
          <w:rFonts w:ascii="Times New Roman" w:hAnsi="Times New Roman"/>
          <w:color w:val="000000"/>
          <w:sz w:val="21"/>
          <w:szCs w:val="21"/>
        </w:rPr>
        <w:t xml:space="preserve"> and local leaders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to resolve infrastructural and community issues </w:t>
      </w:r>
    </w:p>
    <w:p w14:paraId="44CFC2A4" w14:textId="77777777" w:rsidR="000A204C" w:rsidRPr="001A63F4" w:rsidRDefault="000A204C" w:rsidP="000A204C">
      <w:pPr>
        <w:numPr>
          <w:ilvl w:val="0"/>
          <w:numId w:val="27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Worked under the guidance of the prestigious Councilmember Andrea L. Boone and her experienced staff </w:t>
      </w:r>
    </w:p>
    <w:p w14:paraId="716AE9D0" w14:textId="77777777" w:rsidR="000A204C" w:rsidRPr="001A63F4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ind w:left="360"/>
        <w:rPr>
          <w:rFonts w:ascii="Times New Roman" w:hAnsi="Times New Roman"/>
          <w:color w:val="000000"/>
          <w:sz w:val="21"/>
          <w:szCs w:val="21"/>
        </w:rPr>
      </w:pPr>
    </w:p>
    <w:p w14:paraId="2D98C168" w14:textId="7ECFF649" w:rsidR="000A204C" w:rsidRPr="001A63F4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1A63F4">
        <w:rPr>
          <w:rFonts w:ascii="Times New Roman" w:hAnsi="Times New Roman"/>
          <w:b/>
          <w:bCs/>
          <w:color w:val="000000"/>
          <w:sz w:val="21"/>
          <w:szCs w:val="21"/>
        </w:rPr>
        <w:t>City of Atlanta-Mayor’s Office of Resilience                                                                                                   Atlanta, Georgia</w:t>
      </w:r>
    </w:p>
    <w:p w14:paraId="58407B89" w14:textId="386DD149" w:rsidR="000A204C" w:rsidRPr="001A63F4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i/>
          <w:iCs/>
          <w:color w:val="000000"/>
          <w:sz w:val="21"/>
          <w:szCs w:val="21"/>
        </w:rPr>
        <w:t>Senior Design</w:t>
      </w:r>
      <w:r w:rsidR="001873ED" w:rsidRPr="001A63F4">
        <w:rPr>
          <w:rFonts w:ascii="Times New Roman" w:hAnsi="Times New Roman"/>
          <w:i/>
          <w:iCs/>
          <w:color w:val="000000"/>
          <w:sz w:val="21"/>
          <w:szCs w:val="21"/>
        </w:rPr>
        <w:t xml:space="preserve"> Project</w:t>
      </w:r>
      <w:r w:rsidRPr="001A63F4">
        <w:rPr>
          <w:rFonts w:ascii="Times New Roman" w:hAnsi="Times New Roman"/>
          <w:i/>
          <w:iCs/>
          <w:color w:val="000000"/>
          <w:sz w:val="21"/>
          <w:szCs w:val="21"/>
        </w:rPr>
        <w:t xml:space="preserve">                                                                                                                                 </w:t>
      </w:r>
      <w:r w:rsidRPr="001A63F4">
        <w:rPr>
          <w:rFonts w:ascii="Times New Roman" w:hAnsi="Times New Roman"/>
          <w:color w:val="000000"/>
          <w:sz w:val="21"/>
          <w:szCs w:val="21"/>
        </w:rPr>
        <w:t>August 2018- May 2019</w:t>
      </w:r>
    </w:p>
    <w:p w14:paraId="3CD01EEC" w14:textId="420E777D" w:rsidR="000A204C" w:rsidRPr="001A63F4" w:rsidRDefault="0022210A" w:rsidP="000A204C">
      <w:pPr>
        <w:numPr>
          <w:ilvl w:val="0"/>
          <w:numId w:val="26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Collaborated </w:t>
      </w:r>
      <w:r w:rsidR="000A204C" w:rsidRPr="001A63F4">
        <w:rPr>
          <w:rFonts w:ascii="Times New Roman" w:hAnsi="Times New Roman"/>
          <w:color w:val="000000"/>
          <w:sz w:val="21"/>
          <w:szCs w:val="21"/>
        </w:rPr>
        <w:t xml:space="preserve">on a team 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 xml:space="preserve">of 6 </w:t>
      </w:r>
      <w:r w:rsidR="000A204C" w:rsidRPr="001A63F4">
        <w:rPr>
          <w:rFonts w:ascii="Times New Roman" w:hAnsi="Times New Roman"/>
          <w:color w:val="000000"/>
          <w:sz w:val="21"/>
          <w:szCs w:val="21"/>
        </w:rPr>
        <w:t>to assess and redesign Atlanta’s farmer’s market permitting model</w:t>
      </w:r>
    </w:p>
    <w:p w14:paraId="173F09A5" w14:textId="2C071C79" w:rsidR="000A204C" w:rsidRPr="001A63F4" w:rsidRDefault="000A204C" w:rsidP="000A204C">
      <w:pPr>
        <w:numPr>
          <w:ilvl w:val="0"/>
          <w:numId w:val="26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Performed qualitative research 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>by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 xml:space="preserve">gathering 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surveys 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>data from over 50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 xml:space="preserve">participants while </w:t>
      </w:r>
      <w:r w:rsidRPr="001A63F4">
        <w:rPr>
          <w:rFonts w:ascii="Times New Roman" w:hAnsi="Times New Roman"/>
          <w:color w:val="000000"/>
          <w:sz w:val="21"/>
          <w:szCs w:val="21"/>
        </w:rPr>
        <w:t>adher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>ing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to ethical research standards </w:t>
      </w:r>
    </w:p>
    <w:p w14:paraId="6861C479" w14:textId="02421420" w:rsidR="000A204C" w:rsidRPr="001A63F4" w:rsidRDefault="000A204C" w:rsidP="000A204C">
      <w:pPr>
        <w:numPr>
          <w:ilvl w:val="0"/>
          <w:numId w:val="26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>Conducted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 xml:space="preserve"> 20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interviews </w:t>
      </w:r>
      <w:r w:rsidR="0022210A" w:rsidRPr="001A63F4">
        <w:rPr>
          <w:rFonts w:ascii="Times New Roman" w:hAnsi="Times New Roman"/>
          <w:color w:val="000000"/>
          <w:sz w:val="21"/>
          <w:szCs w:val="21"/>
        </w:rPr>
        <w:t>and surv</w:t>
      </w:r>
      <w:r w:rsidR="00D55F07" w:rsidRPr="001A63F4">
        <w:rPr>
          <w:rFonts w:ascii="Times New Roman" w:hAnsi="Times New Roman"/>
          <w:color w:val="000000"/>
          <w:sz w:val="21"/>
          <w:szCs w:val="21"/>
        </w:rPr>
        <w:t xml:space="preserve">eyed 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essential local stakeholders </w:t>
      </w:r>
    </w:p>
    <w:p w14:paraId="09BB4561" w14:textId="77777777" w:rsidR="000A204C" w:rsidRPr="001A63F4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</w:p>
    <w:p w14:paraId="70615188" w14:textId="23B20B45" w:rsidR="000A204C" w:rsidRPr="001A63F4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1A63F4">
        <w:rPr>
          <w:rFonts w:ascii="Times New Roman" w:hAnsi="Times New Roman"/>
          <w:b/>
          <w:bCs/>
          <w:color w:val="000000"/>
          <w:sz w:val="21"/>
          <w:szCs w:val="21"/>
        </w:rPr>
        <w:t xml:space="preserve">Office of Government and Community Relations                                                                                         Atlanta, Georgia </w:t>
      </w:r>
    </w:p>
    <w:p w14:paraId="6081D08E" w14:textId="795646F5" w:rsidR="000A204C" w:rsidRPr="001A63F4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i/>
          <w:iCs/>
          <w:color w:val="000000"/>
          <w:sz w:val="21"/>
          <w:szCs w:val="21"/>
        </w:rPr>
        <w:t xml:space="preserve">Office Assistant                                                                                                                                  </w:t>
      </w:r>
      <w:r w:rsidRPr="001A63F4">
        <w:rPr>
          <w:rFonts w:ascii="Times New Roman" w:hAnsi="Times New Roman"/>
          <w:color w:val="000000"/>
          <w:sz w:val="21"/>
          <w:szCs w:val="21"/>
        </w:rPr>
        <w:t>August 2017-September 2018</w:t>
      </w:r>
    </w:p>
    <w:p w14:paraId="6F2AC50E" w14:textId="0CF51061" w:rsidR="000A204C" w:rsidRPr="001A63F4" w:rsidRDefault="0022210A" w:rsidP="000A204C">
      <w:pPr>
        <w:numPr>
          <w:ilvl w:val="0"/>
          <w:numId w:val="24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Organized and maintained files, answered calls and performed everyday </w:t>
      </w:r>
      <w:r w:rsidR="000A204C" w:rsidRPr="001A63F4">
        <w:rPr>
          <w:rFonts w:ascii="Times New Roman" w:hAnsi="Times New Roman"/>
          <w:color w:val="000000"/>
          <w:sz w:val="21"/>
          <w:szCs w:val="21"/>
        </w:rPr>
        <w:t xml:space="preserve">administrative duties </w:t>
      </w:r>
    </w:p>
    <w:p w14:paraId="56D69263" w14:textId="72B001DA" w:rsidR="000A204C" w:rsidRPr="001A63F4" w:rsidRDefault="000A204C" w:rsidP="000A204C">
      <w:pPr>
        <w:numPr>
          <w:ilvl w:val="0"/>
          <w:numId w:val="24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Assisted in university community outreach </w:t>
      </w:r>
      <w:r w:rsidR="0022210A" w:rsidRPr="001A63F4">
        <w:rPr>
          <w:rFonts w:ascii="Times New Roman" w:hAnsi="Times New Roman"/>
          <w:color w:val="000000"/>
          <w:sz w:val="21"/>
          <w:szCs w:val="21"/>
        </w:rPr>
        <w:t xml:space="preserve">programs 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with both corporate and government sponsors </w:t>
      </w:r>
    </w:p>
    <w:p w14:paraId="00BAB3D0" w14:textId="348B2F10" w:rsidR="000A204C" w:rsidRPr="001A63F4" w:rsidRDefault="000A204C" w:rsidP="000A204C">
      <w:pPr>
        <w:numPr>
          <w:ilvl w:val="0"/>
          <w:numId w:val="24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>Researched, collect</w:t>
      </w:r>
      <w:r w:rsidR="00A10D6F" w:rsidRPr="001A63F4">
        <w:rPr>
          <w:rFonts w:ascii="Times New Roman" w:hAnsi="Times New Roman"/>
          <w:color w:val="000000"/>
          <w:sz w:val="21"/>
          <w:szCs w:val="21"/>
        </w:rPr>
        <w:t>ed</w:t>
      </w:r>
      <w:r w:rsidRPr="001A63F4">
        <w:rPr>
          <w:rFonts w:ascii="Times New Roman" w:hAnsi="Times New Roman"/>
          <w:color w:val="000000"/>
          <w:sz w:val="21"/>
          <w:szCs w:val="21"/>
        </w:rPr>
        <w:t>, and organize</w:t>
      </w:r>
      <w:r w:rsidR="00A10D6F" w:rsidRPr="001A63F4">
        <w:rPr>
          <w:rFonts w:ascii="Times New Roman" w:hAnsi="Times New Roman"/>
          <w:color w:val="000000"/>
          <w:sz w:val="21"/>
          <w:szCs w:val="21"/>
        </w:rPr>
        <w:t>d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current and past Georgia legislative data  </w:t>
      </w:r>
    </w:p>
    <w:p w14:paraId="1590EFDB" w14:textId="77777777" w:rsidR="000A204C" w:rsidRPr="000A204C" w:rsidRDefault="000A204C" w:rsidP="000A204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0"/>
          <w:szCs w:val="20"/>
        </w:rPr>
      </w:pPr>
    </w:p>
    <w:p w14:paraId="744E6E5C" w14:textId="3BCC5DFD" w:rsidR="00221347" w:rsidRDefault="00FA5A77" w:rsidP="00221347">
      <w:pPr>
        <w:tabs>
          <w:tab w:val="left" w:pos="1800"/>
        </w:tabs>
        <w:spacing w:after="0"/>
        <w:rPr>
          <w:rFonts w:ascii="Times New Roman" w:hAnsi="Times New Roman"/>
          <w:b/>
          <w:sz w:val="24"/>
          <w:szCs w:val="24"/>
        </w:rPr>
      </w:pPr>
      <w:r w:rsidRPr="0089639B">
        <w:rPr>
          <w:rFonts w:ascii="Garamond" w:hAnsi="Garamond"/>
          <w:b/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53016C" wp14:editId="0B6A3A2B">
                <wp:simplePos x="0" y="0"/>
                <wp:positionH relativeFrom="column">
                  <wp:posOffset>-635</wp:posOffset>
                </wp:positionH>
                <wp:positionV relativeFrom="paragraph">
                  <wp:posOffset>59690</wp:posOffset>
                </wp:positionV>
                <wp:extent cx="685800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CBE584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4.7pt" to="539.9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" strokeweight="1.25pt">
                <o:lock v:ext="edit" shapetype="f"/>
              </v:line>
            </w:pict>
          </mc:Fallback>
        </mc:AlternateContent>
      </w:r>
    </w:p>
    <w:p w14:paraId="7FECC7E6" w14:textId="77777777" w:rsidR="0025226C" w:rsidRPr="00221347" w:rsidRDefault="00C86959" w:rsidP="001D3A7E">
      <w:pPr>
        <w:tabs>
          <w:tab w:val="left" w:pos="1800"/>
        </w:tabs>
        <w:spacing w:after="0"/>
        <w:rPr>
          <w:rFonts w:ascii="Times New Roman" w:hAnsi="Times New Roman"/>
          <w:b/>
          <w:u w:val="single"/>
        </w:rPr>
      </w:pPr>
      <w:r w:rsidRPr="00221347">
        <w:rPr>
          <w:rFonts w:ascii="Times New Roman" w:hAnsi="Times New Roman"/>
          <w:b/>
          <w:u w:val="single"/>
        </w:rPr>
        <w:t>LEADERSHIP</w:t>
      </w:r>
      <w:r w:rsidR="00F02087" w:rsidRPr="00221347">
        <w:rPr>
          <w:rFonts w:ascii="Times New Roman" w:hAnsi="Times New Roman"/>
          <w:b/>
          <w:u w:val="single"/>
        </w:rPr>
        <w:t xml:space="preserve"> </w:t>
      </w:r>
      <w:r w:rsidR="00AD22D5">
        <w:rPr>
          <w:rFonts w:ascii="Times New Roman" w:hAnsi="Times New Roman"/>
          <w:b/>
          <w:u w:val="single"/>
        </w:rPr>
        <w:t xml:space="preserve">EXPERIENCE </w:t>
      </w:r>
      <w:r w:rsidR="00F02087" w:rsidRPr="00221347">
        <w:rPr>
          <w:rFonts w:ascii="Times New Roman" w:hAnsi="Times New Roman"/>
          <w:b/>
          <w:u w:val="single"/>
        </w:rPr>
        <w:t xml:space="preserve">&amp; </w:t>
      </w:r>
      <w:r w:rsidR="00A56D40" w:rsidRPr="00221347">
        <w:rPr>
          <w:rFonts w:ascii="Times New Roman" w:hAnsi="Times New Roman"/>
          <w:b/>
          <w:u w:val="single"/>
        </w:rPr>
        <w:t>AFFILIATIONS</w:t>
      </w:r>
      <w:r w:rsidR="0025226C" w:rsidRPr="00221347">
        <w:rPr>
          <w:rFonts w:ascii="Times New Roman" w:hAnsi="Times New Roman"/>
          <w:u w:val="single"/>
        </w:rPr>
        <w:t xml:space="preserve">                                                                                                                                       </w:t>
      </w:r>
    </w:p>
    <w:p w14:paraId="39BDD08B" w14:textId="2F9957DC" w:rsidR="001873ED" w:rsidRPr="001A63F4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1A63F4">
        <w:rPr>
          <w:rFonts w:ascii="Times New Roman" w:hAnsi="Times New Roman"/>
          <w:b/>
          <w:bCs/>
          <w:color w:val="000000"/>
          <w:sz w:val="21"/>
          <w:szCs w:val="21"/>
        </w:rPr>
        <w:t xml:space="preserve">Arizona State University POST Scholar                                                                                                           </w:t>
      </w:r>
      <w:r w:rsidR="001A63F4">
        <w:rPr>
          <w:rFonts w:ascii="Times New Roman" w:hAnsi="Times New Roman"/>
          <w:b/>
          <w:bCs/>
          <w:color w:val="000000"/>
          <w:sz w:val="21"/>
          <w:szCs w:val="21"/>
        </w:rPr>
        <w:t xml:space="preserve"> </w:t>
      </w:r>
      <w:r w:rsidRPr="001A63F4">
        <w:rPr>
          <w:rFonts w:ascii="Times New Roman" w:hAnsi="Times New Roman"/>
          <w:b/>
          <w:bCs/>
          <w:color w:val="000000"/>
          <w:sz w:val="21"/>
          <w:szCs w:val="21"/>
        </w:rPr>
        <w:t>Washington D.C</w:t>
      </w:r>
    </w:p>
    <w:p w14:paraId="41F6466D" w14:textId="0C4E99DF" w:rsidR="001873ED" w:rsidRPr="001A63F4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i/>
          <w:iCs/>
          <w:color w:val="000000"/>
          <w:sz w:val="21"/>
          <w:szCs w:val="21"/>
        </w:rPr>
        <w:t xml:space="preserve">Fellowship 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                                                                                                                                                      June 2017- June 2018</w:t>
      </w:r>
    </w:p>
    <w:p w14:paraId="1FF8ACF3" w14:textId="62598460" w:rsidR="001873ED" w:rsidRPr="001A63F4" w:rsidRDefault="001873ED" w:rsidP="001873ED">
      <w:pPr>
        <w:numPr>
          <w:ilvl w:val="0"/>
          <w:numId w:val="22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Attended weeklong conference in Washington DC exploring careers in science and technology policy             </w:t>
      </w:r>
    </w:p>
    <w:p w14:paraId="220FA897" w14:textId="77777777" w:rsidR="001873ED" w:rsidRPr="001A63F4" w:rsidRDefault="001873ED" w:rsidP="001873ED">
      <w:pPr>
        <w:numPr>
          <w:ilvl w:val="0"/>
          <w:numId w:val="22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Completed yearlong a research project in Climate Change Finance policy </w:t>
      </w:r>
    </w:p>
    <w:p w14:paraId="4DC3792E" w14:textId="77777777" w:rsidR="001873ED" w:rsidRPr="001A63F4" w:rsidRDefault="001873ED" w:rsidP="001873ED">
      <w:pPr>
        <w:numPr>
          <w:ilvl w:val="0"/>
          <w:numId w:val="22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Presented to a symposium of Washington D.C policy professionals and scholars  </w:t>
      </w:r>
    </w:p>
    <w:p w14:paraId="5F0CA8C2" w14:textId="77777777" w:rsidR="001873ED" w:rsidRPr="001A63F4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ind w:left="360"/>
        <w:rPr>
          <w:iCs/>
          <w:color w:val="000000"/>
          <w:sz w:val="21"/>
          <w:szCs w:val="21"/>
        </w:rPr>
      </w:pPr>
    </w:p>
    <w:p w14:paraId="03B30C85" w14:textId="5EC46667" w:rsidR="001873ED" w:rsidRPr="001A63F4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b/>
          <w:bCs/>
          <w:color w:val="000000"/>
          <w:sz w:val="21"/>
          <w:szCs w:val="21"/>
        </w:rPr>
        <w:t xml:space="preserve">Georgia Institute of Technology Department of Housing                                                                              </w:t>
      </w:r>
      <w:r w:rsidR="001A63F4">
        <w:rPr>
          <w:rFonts w:ascii="Times New Roman" w:hAnsi="Times New Roman"/>
          <w:b/>
          <w:bCs/>
          <w:color w:val="000000"/>
          <w:sz w:val="21"/>
          <w:szCs w:val="21"/>
        </w:rPr>
        <w:t xml:space="preserve"> </w:t>
      </w:r>
      <w:r w:rsidRPr="001A63F4">
        <w:rPr>
          <w:rFonts w:ascii="Times New Roman" w:hAnsi="Times New Roman"/>
          <w:b/>
          <w:bCs/>
          <w:color w:val="000000"/>
          <w:sz w:val="21"/>
          <w:szCs w:val="21"/>
        </w:rPr>
        <w:t xml:space="preserve"> Atlanta, Georgia</w:t>
      </w:r>
    </w:p>
    <w:p w14:paraId="06F40F54" w14:textId="1E32338F" w:rsidR="001873ED" w:rsidRPr="001A63F4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i/>
          <w:iCs/>
          <w:color w:val="000000"/>
          <w:sz w:val="21"/>
          <w:szCs w:val="21"/>
        </w:rPr>
        <w:t xml:space="preserve">Student Staff Member                                                                                                                              </w:t>
      </w:r>
      <w:r w:rsidR="001A63F4">
        <w:rPr>
          <w:rFonts w:ascii="Times New Roman" w:hAnsi="Times New Roman"/>
          <w:i/>
          <w:iCs/>
          <w:color w:val="000000"/>
          <w:sz w:val="21"/>
          <w:szCs w:val="21"/>
        </w:rPr>
        <w:t xml:space="preserve">  </w:t>
      </w:r>
      <w:r w:rsidRPr="001A63F4">
        <w:rPr>
          <w:rFonts w:ascii="Times New Roman" w:hAnsi="Times New Roman"/>
          <w:color w:val="000000"/>
          <w:sz w:val="21"/>
          <w:szCs w:val="21"/>
        </w:rPr>
        <w:t>March 2017-</w:t>
      </w:r>
      <w:r w:rsidR="00DD6D9E" w:rsidRPr="001A63F4">
        <w:rPr>
          <w:rFonts w:ascii="Times New Roman" w:hAnsi="Times New Roman"/>
          <w:color w:val="000000"/>
          <w:sz w:val="21"/>
          <w:szCs w:val="21"/>
        </w:rPr>
        <w:t>January 2020</w:t>
      </w:r>
    </w:p>
    <w:p w14:paraId="5BFCC828" w14:textId="4A23DFF0" w:rsidR="001873ED" w:rsidRPr="001A63F4" w:rsidRDefault="001873ED" w:rsidP="001873ED">
      <w:pPr>
        <w:numPr>
          <w:ilvl w:val="0"/>
          <w:numId w:val="23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Peer Leader </w:t>
      </w:r>
      <w:r w:rsidR="00D7540B" w:rsidRPr="001A63F4">
        <w:rPr>
          <w:rFonts w:ascii="Times New Roman" w:hAnsi="Times New Roman"/>
          <w:color w:val="000000"/>
          <w:sz w:val="21"/>
          <w:szCs w:val="21"/>
        </w:rPr>
        <w:t xml:space="preserve">and Resident Assistant 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to </w:t>
      </w:r>
      <w:r w:rsidR="00D7540B" w:rsidRPr="001A63F4">
        <w:rPr>
          <w:rFonts w:ascii="Times New Roman" w:hAnsi="Times New Roman"/>
          <w:color w:val="000000"/>
          <w:sz w:val="21"/>
          <w:szCs w:val="21"/>
        </w:rPr>
        <w:t xml:space="preserve">over 30 </w:t>
      </w:r>
      <w:r w:rsidRPr="001A63F4">
        <w:rPr>
          <w:rFonts w:ascii="Times New Roman" w:hAnsi="Times New Roman"/>
          <w:color w:val="000000"/>
          <w:sz w:val="21"/>
          <w:szCs w:val="21"/>
        </w:rPr>
        <w:t>Freshmen</w:t>
      </w:r>
      <w:r w:rsidR="00D7540B" w:rsidRPr="001A63F4">
        <w:rPr>
          <w:rFonts w:ascii="Times New Roman" w:hAnsi="Times New Roman"/>
          <w:color w:val="000000"/>
          <w:sz w:val="21"/>
          <w:szCs w:val="21"/>
        </w:rPr>
        <w:t xml:space="preserve"> and Upperclassmen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at Georgia Tech</w:t>
      </w:r>
      <w:r w:rsidR="00D7540B" w:rsidRPr="001A63F4">
        <w:rPr>
          <w:rFonts w:ascii="Times New Roman" w:hAnsi="Times New Roman"/>
          <w:color w:val="000000"/>
          <w:sz w:val="21"/>
          <w:szCs w:val="21"/>
        </w:rPr>
        <w:t xml:space="preserve"> every year</w:t>
      </w:r>
      <w:r w:rsidRPr="001A63F4">
        <w:rPr>
          <w:rFonts w:ascii="Times New Roman" w:hAnsi="Times New Roman"/>
          <w:color w:val="000000"/>
          <w:sz w:val="21"/>
          <w:szCs w:val="21"/>
        </w:rPr>
        <w:t xml:space="preserve">                                                                      </w:t>
      </w:r>
    </w:p>
    <w:p w14:paraId="0B977AAE" w14:textId="77777777" w:rsidR="001873ED" w:rsidRPr="001A63F4" w:rsidRDefault="001873ED" w:rsidP="001873ED">
      <w:pPr>
        <w:numPr>
          <w:ilvl w:val="0"/>
          <w:numId w:val="23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Collaborated with other Peer Leaders and Resident Advisors to plan events for residents  </w:t>
      </w:r>
    </w:p>
    <w:p w14:paraId="4D4A1803" w14:textId="77777777" w:rsidR="001873ED" w:rsidRPr="001A63F4" w:rsidRDefault="001873ED" w:rsidP="001873ED">
      <w:pPr>
        <w:numPr>
          <w:ilvl w:val="0"/>
          <w:numId w:val="23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Mediated conflict, practiced and promoted safety while building community in freshmen dormitories </w:t>
      </w:r>
    </w:p>
    <w:p w14:paraId="2E880AC6" w14:textId="77777777" w:rsidR="001873ED" w:rsidRPr="001A63F4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120" w:lineRule="atLeast"/>
        <w:ind w:left="360"/>
        <w:rPr>
          <w:rFonts w:ascii="Times New Roman" w:hAnsi="Times New Roman"/>
          <w:color w:val="000000"/>
          <w:sz w:val="21"/>
          <w:szCs w:val="21"/>
        </w:rPr>
      </w:pPr>
      <w:r w:rsidRPr="001A63F4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3412260C" w14:textId="27D09F4A" w:rsidR="001873ED" w:rsidRPr="001A63F4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/>
        <w:rPr>
          <w:rFonts w:ascii="Times New Roman" w:hAnsi="Times New Roman"/>
          <w:b/>
          <w:iCs/>
          <w:color w:val="000000"/>
          <w:sz w:val="21"/>
          <w:szCs w:val="21"/>
        </w:rPr>
      </w:pPr>
      <w:r w:rsidRPr="001A63F4">
        <w:rPr>
          <w:rFonts w:ascii="Times New Roman" w:hAnsi="Times New Roman"/>
          <w:b/>
          <w:iCs/>
          <w:color w:val="000000"/>
          <w:sz w:val="21"/>
          <w:szCs w:val="21"/>
        </w:rPr>
        <w:t>Stacey Abrams Gubernatorial Campaign                                                                                                        Decatur, Georgia</w:t>
      </w:r>
    </w:p>
    <w:p w14:paraId="374A6537" w14:textId="2B1EFE5A" w:rsidR="001873ED" w:rsidRPr="001A63F4" w:rsidRDefault="001873ED" w:rsidP="001873ED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/>
        <w:rPr>
          <w:rFonts w:ascii="Times New Roman" w:hAnsi="Times New Roman"/>
          <w:b/>
          <w:i/>
          <w:iCs/>
          <w:color w:val="000000"/>
          <w:sz w:val="21"/>
          <w:szCs w:val="21"/>
        </w:rPr>
      </w:pPr>
      <w:r w:rsidRPr="001A63F4">
        <w:rPr>
          <w:rFonts w:ascii="Times New Roman" w:hAnsi="Times New Roman"/>
          <w:bCs/>
          <w:i/>
          <w:iCs/>
          <w:color w:val="000000"/>
          <w:sz w:val="21"/>
          <w:szCs w:val="21"/>
        </w:rPr>
        <w:t xml:space="preserve">Finance Intern                                                                                                                                   </w:t>
      </w:r>
      <w:r w:rsidR="001A63F4">
        <w:rPr>
          <w:rFonts w:ascii="Times New Roman" w:hAnsi="Times New Roman"/>
          <w:bCs/>
          <w:i/>
          <w:iCs/>
          <w:color w:val="000000"/>
          <w:sz w:val="21"/>
          <w:szCs w:val="21"/>
        </w:rPr>
        <w:t xml:space="preserve"> </w:t>
      </w:r>
      <w:r w:rsidRPr="001A63F4">
        <w:rPr>
          <w:rFonts w:ascii="Times New Roman" w:hAnsi="Times New Roman"/>
          <w:bCs/>
          <w:i/>
          <w:iCs/>
          <w:color w:val="000000"/>
          <w:sz w:val="21"/>
          <w:szCs w:val="21"/>
        </w:rPr>
        <w:t xml:space="preserve"> </w:t>
      </w:r>
      <w:r w:rsidRPr="001A63F4">
        <w:rPr>
          <w:rFonts w:ascii="Times New Roman" w:hAnsi="Times New Roman"/>
          <w:color w:val="000000"/>
          <w:sz w:val="21"/>
          <w:szCs w:val="21"/>
        </w:rPr>
        <w:t>March 2018- September 2018</w:t>
      </w:r>
      <w:r w:rsidRPr="001A63F4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1A63F4">
        <w:rPr>
          <w:rFonts w:ascii="Times New Roman" w:hAnsi="Times New Roman"/>
          <w:b/>
          <w:i/>
          <w:iCs/>
          <w:color w:val="000000"/>
          <w:sz w:val="21"/>
          <w:szCs w:val="21"/>
        </w:rPr>
        <w:t xml:space="preserve">  </w:t>
      </w:r>
    </w:p>
    <w:p w14:paraId="3C19B411" w14:textId="77777777" w:rsidR="001873ED" w:rsidRPr="001A63F4" w:rsidRDefault="001873ED" w:rsidP="001873ED">
      <w:pPr>
        <w:numPr>
          <w:ilvl w:val="0"/>
          <w:numId w:val="25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240" w:lineRule="auto"/>
        <w:rPr>
          <w:rFonts w:ascii="Times New Roman" w:hAnsi="Times New Roman"/>
          <w:b/>
          <w:i/>
          <w:iCs/>
          <w:color w:val="000000"/>
          <w:sz w:val="21"/>
          <w:szCs w:val="21"/>
        </w:rPr>
      </w:pPr>
      <w:r w:rsidRPr="001A63F4">
        <w:rPr>
          <w:rFonts w:ascii="Times New Roman" w:hAnsi="Times New Roman"/>
          <w:iCs/>
          <w:color w:val="000000"/>
          <w:sz w:val="21"/>
          <w:szCs w:val="21"/>
        </w:rPr>
        <w:t xml:space="preserve">Engaged in voter outreach through cold calling, letter writing, and facilitated open constituent discussion  </w:t>
      </w:r>
    </w:p>
    <w:p w14:paraId="411DB5C9" w14:textId="77777777" w:rsidR="001873ED" w:rsidRPr="001A63F4" w:rsidRDefault="001873ED" w:rsidP="001873ED">
      <w:pPr>
        <w:numPr>
          <w:ilvl w:val="0"/>
          <w:numId w:val="25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240" w:lineRule="auto"/>
        <w:rPr>
          <w:rFonts w:ascii="Times New Roman" w:hAnsi="Times New Roman"/>
          <w:b/>
          <w:i/>
          <w:iCs/>
          <w:color w:val="000000"/>
          <w:sz w:val="21"/>
          <w:szCs w:val="21"/>
        </w:rPr>
      </w:pPr>
      <w:r w:rsidRPr="001A63F4">
        <w:rPr>
          <w:rFonts w:ascii="Times New Roman" w:hAnsi="Times New Roman"/>
          <w:iCs/>
          <w:color w:val="000000"/>
          <w:sz w:val="21"/>
          <w:szCs w:val="21"/>
        </w:rPr>
        <w:t xml:space="preserve">Assisted in the planning and organization of campaign donor events </w:t>
      </w:r>
    </w:p>
    <w:p w14:paraId="2BD3B00B" w14:textId="77777777" w:rsidR="001873ED" w:rsidRPr="001A63F4" w:rsidRDefault="001873ED" w:rsidP="001873ED">
      <w:pPr>
        <w:numPr>
          <w:ilvl w:val="0"/>
          <w:numId w:val="25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240" w:lineRule="auto"/>
        <w:rPr>
          <w:rFonts w:ascii="Times New Roman" w:hAnsi="Times New Roman"/>
          <w:b/>
          <w:i/>
          <w:iCs/>
          <w:color w:val="000000"/>
          <w:sz w:val="21"/>
          <w:szCs w:val="21"/>
        </w:rPr>
      </w:pPr>
      <w:r w:rsidRPr="001A63F4">
        <w:rPr>
          <w:rFonts w:ascii="Times New Roman" w:hAnsi="Times New Roman"/>
          <w:iCs/>
          <w:color w:val="000000"/>
          <w:sz w:val="21"/>
          <w:szCs w:val="21"/>
        </w:rPr>
        <w:t xml:space="preserve">Researched and maintained a detailed donation database </w:t>
      </w:r>
    </w:p>
    <w:p w14:paraId="73156F88" w14:textId="06CFD7FC" w:rsidR="00C46D3E" w:rsidRPr="001A63F4" w:rsidRDefault="00677569" w:rsidP="001D3A7E">
      <w:pPr>
        <w:autoSpaceDE w:val="0"/>
        <w:autoSpaceDN w:val="0"/>
        <w:adjustRightInd w:val="0"/>
        <w:spacing w:before="140" w:after="20" w:line="240" w:lineRule="auto"/>
        <w:rPr>
          <w:rFonts w:ascii="Times New Roman" w:hAnsi="Times New Roman"/>
          <w:sz w:val="21"/>
          <w:szCs w:val="21"/>
        </w:rPr>
      </w:pPr>
      <w:r w:rsidRPr="001A63F4">
        <w:rPr>
          <w:rFonts w:ascii="Times New Roman" w:hAnsi="Times New Roman"/>
          <w:b/>
          <w:sz w:val="21"/>
          <w:szCs w:val="21"/>
        </w:rPr>
        <w:t xml:space="preserve">Other </w:t>
      </w:r>
      <w:r w:rsidR="00A56D40" w:rsidRPr="001A63F4">
        <w:rPr>
          <w:rFonts w:ascii="Times New Roman" w:hAnsi="Times New Roman"/>
          <w:b/>
          <w:sz w:val="21"/>
          <w:szCs w:val="21"/>
        </w:rPr>
        <w:t>Affiliations</w:t>
      </w:r>
      <w:r w:rsidR="00F371E4" w:rsidRPr="001A63F4">
        <w:rPr>
          <w:rFonts w:ascii="Times New Roman" w:hAnsi="Times New Roman"/>
          <w:b/>
          <w:sz w:val="21"/>
          <w:szCs w:val="21"/>
        </w:rPr>
        <w:t>:</w:t>
      </w:r>
      <w:r w:rsidR="00A56D40" w:rsidRPr="001A63F4">
        <w:rPr>
          <w:rFonts w:ascii="Times New Roman" w:hAnsi="Times New Roman"/>
          <w:b/>
          <w:sz w:val="21"/>
          <w:szCs w:val="21"/>
        </w:rPr>
        <w:t xml:space="preserve"> </w:t>
      </w:r>
      <w:proofErr w:type="spellStart"/>
      <w:r w:rsidR="001873ED" w:rsidRPr="001A63F4">
        <w:rPr>
          <w:rFonts w:ascii="Times New Roman" w:hAnsi="Times New Roman"/>
          <w:b/>
          <w:sz w:val="21"/>
          <w:szCs w:val="21"/>
        </w:rPr>
        <w:t>Americorps</w:t>
      </w:r>
      <w:proofErr w:type="spellEnd"/>
      <w:r w:rsidR="001873ED" w:rsidRPr="001A63F4">
        <w:rPr>
          <w:rFonts w:ascii="Times New Roman" w:hAnsi="Times New Roman"/>
          <w:b/>
          <w:sz w:val="21"/>
          <w:szCs w:val="21"/>
        </w:rPr>
        <w:t xml:space="preserve"> Jumpstart, </w:t>
      </w:r>
      <w:r w:rsidR="000574E8" w:rsidRPr="001A63F4">
        <w:rPr>
          <w:rFonts w:ascii="Times New Roman" w:hAnsi="Times New Roman"/>
          <w:b/>
          <w:sz w:val="21"/>
          <w:szCs w:val="21"/>
        </w:rPr>
        <w:t xml:space="preserve">Atlanta Food Bank, </w:t>
      </w:r>
      <w:r w:rsidR="001873ED" w:rsidRPr="001A63F4">
        <w:rPr>
          <w:rFonts w:ascii="Times New Roman" w:hAnsi="Times New Roman"/>
          <w:b/>
          <w:sz w:val="21"/>
          <w:szCs w:val="21"/>
        </w:rPr>
        <w:t xml:space="preserve">Fine Dining Server, Hostess </w:t>
      </w:r>
    </w:p>
    <w:p w14:paraId="1864B6EF" w14:textId="77777777" w:rsidR="000C6F70" w:rsidRPr="001A63F4" w:rsidRDefault="000C6F70" w:rsidP="00F3306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10"/>
          <w:szCs w:val="10"/>
        </w:rPr>
      </w:pPr>
    </w:p>
    <w:p w14:paraId="6ACAB27B" w14:textId="1EA64C63" w:rsidR="00221347" w:rsidRDefault="00FA5A77" w:rsidP="00221347">
      <w:pPr>
        <w:tabs>
          <w:tab w:val="left" w:pos="1800"/>
        </w:tabs>
        <w:spacing w:after="0"/>
        <w:rPr>
          <w:rFonts w:ascii="Times New Roman" w:hAnsi="Times New Roman"/>
          <w:b/>
          <w:sz w:val="24"/>
          <w:szCs w:val="24"/>
        </w:rPr>
      </w:pPr>
      <w:r w:rsidRPr="0089639B">
        <w:rPr>
          <w:rFonts w:ascii="Garamond" w:hAnsi="Garamond"/>
          <w:b/>
          <w:noProof/>
          <w:sz w:val="20"/>
          <w:szCs w:val="20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46445D" wp14:editId="73B9633D">
                <wp:simplePos x="0" y="0"/>
                <wp:positionH relativeFrom="column">
                  <wp:posOffset>-635</wp:posOffset>
                </wp:positionH>
                <wp:positionV relativeFrom="paragraph">
                  <wp:posOffset>59690</wp:posOffset>
                </wp:positionV>
                <wp:extent cx="6858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A72692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4.7pt" to="539.9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" strokeweight="1.25pt">
                <o:lock v:ext="edit" shapetype="f"/>
              </v:line>
            </w:pict>
          </mc:Fallback>
        </mc:AlternateContent>
      </w:r>
    </w:p>
    <w:p w14:paraId="7D2E19B5" w14:textId="77777777" w:rsidR="00A53B50" w:rsidRPr="001A63F4" w:rsidRDefault="00A53B50" w:rsidP="007771D5">
      <w:pPr>
        <w:pStyle w:val="NoSpacing"/>
        <w:spacing w:after="20" w:line="240" w:lineRule="atLeast"/>
        <w:rPr>
          <w:rFonts w:ascii="Times New Roman" w:hAnsi="Times New Roman"/>
          <w:color w:val="FF0000"/>
          <w:sz w:val="21"/>
          <w:szCs w:val="21"/>
        </w:rPr>
      </w:pPr>
      <w:r w:rsidRPr="001A63F4">
        <w:rPr>
          <w:rFonts w:ascii="Times New Roman" w:hAnsi="Times New Roman"/>
          <w:b/>
          <w:sz w:val="24"/>
          <w:szCs w:val="24"/>
          <w:u w:val="single"/>
        </w:rPr>
        <w:t>SKILLS &amp; INTERESTS</w:t>
      </w:r>
      <w:r w:rsidR="007771D5" w:rsidRPr="001A63F4">
        <w:rPr>
          <w:rFonts w:ascii="Times New Roman" w:hAnsi="Times New Roman"/>
          <w:b/>
          <w:sz w:val="24"/>
          <w:szCs w:val="24"/>
          <w:u w:val="single"/>
        </w:rPr>
        <w:t xml:space="preserve"> </w:t>
      </w:r>
    </w:p>
    <w:p w14:paraId="6C9D2CDD" w14:textId="0A0DF1C7" w:rsidR="00243BEF" w:rsidRPr="001A63F4" w:rsidRDefault="004762D3" w:rsidP="00243BEF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spacing w:after="0" w:line="240" w:lineRule="auto"/>
        <w:rPr>
          <w:rFonts w:ascii="Times New Roman" w:hAnsi="Times New Roman"/>
          <w:iCs/>
          <w:sz w:val="21"/>
          <w:szCs w:val="21"/>
        </w:rPr>
      </w:pPr>
      <w:r w:rsidRPr="001A63F4">
        <w:rPr>
          <w:rFonts w:ascii="Times New Roman" w:hAnsi="Times New Roman"/>
          <w:b/>
          <w:sz w:val="21"/>
          <w:szCs w:val="21"/>
        </w:rPr>
        <w:t>Skills:</w:t>
      </w:r>
      <w:r w:rsidRPr="001A63F4">
        <w:rPr>
          <w:rFonts w:ascii="Times New Roman" w:hAnsi="Times New Roman"/>
          <w:sz w:val="21"/>
          <w:szCs w:val="21"/>
        </w:rPr>
        <w:t xml:space="preserve"> </w:t>
      </w:r>
      <w:r w:rsidR="00E00077" w:rsidRPr="001A63F4">
        <w:rPr>
          <w:rFonts w:ascii="Times New Roman" w:hAnsi="Times New Roman"/>
          <w:sz w:val="21"/>
          <w:szCs w:val="21"/>
        </w:rPr>
        <w:t xml:space="preserve">Research, </w:t>
      </w:r>
      <w:r w:rsidR="00243BEF" w:rsidRPr="001A63F4">
        <w:rPr>
          <w:rFonts w:ascii="Times New Roman" w:hAnsi="Times New Roman"/>
          <w:iCs/>
          <w:sz w:val="21"/>
          <w:szCs w:val="21"/>
        </w:rPr>
        <w:t>Stakeholder</w:t>
      </w:r>
      <w:r w:rsidR="00E00077" w:rsidRPr="001A63F4">
        <w:rPr>
          <w:rFonts w:ascii="Times New Roman" w:hAnsi="Times New Roman"/>
          <w:iCs/>
          <w:sz w:val="21"/>
          <w:szCs w:val="21"/>
        </w:rPr>
        <w:t xml:space="preserve"> Analysis</w:t>
      </w:r>
      <w:r w:rsidR="00243BEF" w:rsidRPr="001A63F4">
        <w:rPr>
          <w:rFonts w:ascii="Times New Roman" w:hAnsi="Times New Roman"/>
          <w:iCs/>
          <w:sz w:val="21"/>
          <w:szCs w:val="21"/>
        </w:rPr>
        <w:t>, Memo Writing, Policy Analysis,</w:t>
      </w:r>
      <w:r w:rsidR="00E00077" w:rsidRPr="001A63F4">
        <w:rPr>
          <w:rFonts w:ascii="Times New Roman" w:hAnsi="Times New Roman"/>
          <w:iCs/>
          <w:sz w:val="21"/>
          <w:szCs w:val="21"/>
        </w:rPr>
        <w:t xml:space="preserve"> </w:t>
      </w:r>
      <w:r w:rsidR="00243BEF" w:rsidRPr="001A63F4">
        <w:rPr>
          <w:rFonts w:ascii="Times New Roman" w:hAnsi="Times New Roman"/>
          <w:iCs/>
          <w:sz w:val="21"/>
          <w:szCs w:val="21"/>
        </w:rPr>
        <w:t>Adobe InDesign</w:t>
      </w:r>
      <w:r w:rsidR="0022210A" w:rsidRPr="001A63F4">
        <w:rPr>
          <w:rFonts w:ascii="Times New Roman" w:hAnsi="Times New Roman"/>
          <w:iCs/>
          <w:sz w:val="21"/>
          <w:szCs w:val="21"/>
        </w:rPr>
        <w:t xml:space="preserve">, Canva, WordPress </w:t>
      </w:r>
    </w:p>
    <w:p w14:paraId="64CEFAB7" w14:textId="596D27AD" w:rsidR="00EF147B" w:rsidRPr="001A63F4" w:rsidRDefault="00A53B50" w:rsidP="00243BEF">
      <w:pPr>
        <w:pStyle w:val="NoSpacing"/>
        <w:spacing w:after="20" w:line="240" w:lineRule="atLeast"/>
        <w:rPr>
          <w:rFonts w:ascii="Times New Roman" w:hAnsi="Times New Roman"/>
        </w:rPr>
      </w:pPr>
      <w:r w:rsidRPr="001A63F4">
        <w:rPr>
          <w:rFonts w:ascii="Times New Roman" w:hAnsi="Times New Roman"/>
          <w:b/>
          <w:sz w:val="21"/>
          <w:szCs w:val="21"/>
        </w:rPr>
        <w:t>Interests:</w:t>
      </w:r>
      <w:r w:rsidR="00BF70D5" w:rsidRPr="001A63F4">
        <w:rPr>
          <w:rFonts w:ascii="Times New Roman" w:hAnsi="Times New Roman"/>
          <w:sz w:val="21"/>
          <w:szCs w:val="21"/>
        </w:rPr>
        <w:t xml:space="preserve"> </w:t>
      </w:r>
      <w:r w:rsidR="00FA5A77" w:rsidRPr="001A63F4">
        <w:rPr>
          <w:rFonts w:ascii="Times New Roman" w:hAnsi="Times New Roman"/>
          <w:sz w:val="21"/>
          <w:szCs w:val="21"/>
        </w:rPr>
        <w:t>Healthcare Policy</w:t>
      </w:r>
      <w:r w:rsidR="00BF70D5" w:rsidRPr="001A63F4">
        <w:rPr>
          <w:rFonts w:ascii="Times New Roman" w:hAnsi="Times New Roman"/>
          <w:sz w:val="21"/>
          <w:szCs w:val="21"/>
        </w:rPr>
        <w:t xml:space="preserve">, </w:t>
      </w:r>
      <w:r w:rsidR="00243BEF" w:rsidRPr="001A63F4">
        <w:rPr>
          <w:rFonts w:ascii="Times New Roman" w:hAnsi="Times New Roman"/>
          <w:sz w:val="21"/>
          <w:szCs w:val="21"/>
        </w:rPr>
        <w:t>Urban Policy</w:t>
      </w:r>
      <w:r w:rsidR="00FA5A77" w:rsidRPr="001A63F4">
        <w:rPr>
          <w:rFonts w:ascii="Times New Roman" w:hAnsi="Times New Roman"/>
          <w:sz w:val="21"/>
          <w:szCs w:val="21"/>
        </w:rPr>
        <w:t xml:space="preserve">, Law and Legal Studies </w:t>
      </w:r>
    </w:p>
    <w:sectPr w:rsidR="00EF147B" w:rsidRPr="001A63F4" w:rsidSect="0015340D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95079" w14:textId="77777777" w:rsidR="00F2523A" w:rsidRDefault="00F2523A" w:rsidP="00EF147B">
      <w:pPr>
        <w:spacing w:after="0" w:line="240" w:lineRule="auto"/>
      </w:pPr>
      <w:r>
        <w:separator/>
      </w:r>
    </w:p>
  </w:endnote>
  <w:endnote w:type="continuationSeparator" w:id="0">
    <w:p w14:paraId="4940EBC8" w14:textId="77777777" w:rsidR="00F2523A" w:rsidRDefault="00F2523A" w:rsidP="00EF14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EF589F" w14:textId="77777777" w:rsidR="00F2523A" w:rsidRDefault="00F2523A" w:rsidP="00EF147B">
      <w:pPr>
        <w:spacing w:after="0" w:line="240" w:lineRule="auto"/>
      </w:pPr>
      <w:r>
        <w:separator/>
      </w:r>
    </w:p>
  </w:footnote>
  <w:footnote w:type="continuationSeparator" w:id="0">
    <w:p w14:paraId="3FDE0F94" w14:textId="77777777" w:rsidR="00F2523A" w:rsidRDefault="00F2523A" w:rsidP="00EF14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7FA"/>
    <w:multiLevelType w:val="hybridMultilevel"/>
    <w:tmpl w:val="24FC6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6A5707"/>
    <w:multiLevelType w:val="hybridMultilevel"/>
    <w:tmpl w:val="EC9CC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3672E"/>
    <w:multiLevelType w:val="hybridMultilevel"/>
    <w:tmpl w:val="44888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26FB1"/>
    <w:multiLevelType w:val="hybridMultilevel"/>
    <w:tmpl w:val="3BF492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612643"/>
    <w:multiLevelType w:val="hybridMultilevel"/>
    <w:tmpl w:val="34BC93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FC4A4A"/>
    <w:multiLevelType w:val="hybridMultilevel"/>
    <w:tmpl w:val="B224B9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BC46FF"/>
    <w:multiLevelType w:val="hybridMultilevel"/>
    <w:tmpl w:val="B3B46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2A0C6E"/>
    <w:multiLevelType w:val="hybridMultilevel"/>
    <w:tmpl w:val="AB0C59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2B2E93"/>
    <w:multiLevelType w:val="hybridMultilevel"/>
    <w:tmpl w:val="F94EEE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B975033"/>
    <w:multiLevelType w:val="hybridMultilevel"/>
    <w:tmpl w:val="EA44E3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7F3328"/>
    <w:multiLevelType w:val="hybridMultilevel"/>
    <w:tmpl w:val="88B283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C574D0"/>
    <w:multiLevelType w:val="hybridMultilevel"/>
    <w:tmpl w:val="EB606F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58060C0"/>
    <w:multiLevelType w:val="hybridMultilevel"/>
    <w:tmpl w:val="632AD6EA"/>
    <w:lvl w:ilvl="0" w:tplc="EE4A420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876DD"/>
    <w:multiLevelType w:val="hybridMultilevel"/>
    <w:tmpl w:val="68865794"/>
    <w:lvl w:ilvl="0" w:tplc="CD827052">
      <w:start w:val="1"/>
      <w:numFmt w:val="decimal"/>
      <w:lvlText w:val="%1)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AD74A6"/>
    <w:multiLevelType w:val="hybridMultilevel"/>
    <w:tmpl w:val="DFA438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6A46CD"/>
    <w:multiLevelType w:val="hybridMultilevel"/>
    <w:tmpl w:val="F954AA16"/>
    <w:lvl w:ilvl="0" w:tplc="90DCA0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FC0ECC"/>
    <w:multiLevelType w:val="hybridMultilevel"/>
    <w:tmpl w:val="AEEAF84E"/>
    <w:lvl w:ilvl="0" w:tplc="FFFFFFFF">
      <w:start w:val="221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D5F57C6"/>
    <w:multiLevelType w:val="hybridMultilevel"/>
    <w:tmpl w:val="0EE820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D6664B2"/>
    <w:multiLevelType w:val="hybridMultilevel"/>
    <w:tmpl w:val="9CD66C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EA05E4E"/>
    <w:multiLevelType w:val="hybridMultilevel"/>
    <w:tmpl w:val="658C4550"/>
    <w:lvl w:ilvl="0" w:tplc="90DCA06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088"/>
        </w:tabs>
        <w:ind w:left="2088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248"/>
        </w:tabs>
        <w:ind w:left="4248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968"/>
        </w:tabs>
        <w:ind w:left="4968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688"/>
        </w:tabs>
        <w:ind w:left="5688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08"/>
        </w:tabs>
        <w:ind w:left="6408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128"/>
        </w:tabs>
        <w:ind w:left="7128" w:hanging="360"/>
      </w:pPr>
      <w:rPr>
        <w:rFonts w:ascii="Wingdings" w:hAnsi="Wingdings" w:hint="default"/>
      </w:rPr>
    </w:lvl>
  </w:abstractNum>
  <w:abstractNum w:abstractNumId="20" w15:restartNumberingAfterBreak="0">
    <w:nsid w:val="5F806EE7"/>
    <w:multiLevelType w:val="hybridMultilevel"/>
    <w:tmpl w:val="D23CFF0E"/>
    <w:lvl w:ilvl="0" w:tplc="90DCA0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0BB40E5"/>
    <w:multiLevelType w:val="hybridMultilevel"/>
    <w:tmpl w:val="930EF2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D33D37"/>
    <w:multiLevelType w:val="hybridMultilevel"/>
    <w:tmpl w:val="3552EE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016051"/>
    <w:multiLevelType w:val="hybridMultilevel"/>
    <w:tmpl w:val="84BCC3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A231FC3"/>
    <w:multiLevelType w:val="hybridMultilevel"/>
    <w:tmpl w:val="4DE245A8"/>
    <w:lvl w:ilvl="0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5059BB"/>
    <w:multiLevelType w:val="hybridMultilevel"/>
    <w:tmpl w:val="66E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550E77"/>
    <w:multiLevelType w:val="hybridMultilevel"/>
    <w:tmpl w:val="5554E644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7" w15:restartNumberingAfterBreak="0">
    <w:nsid w:val="7E694E7D"/>
    <w:multiLevelType w:val="hybridMultilevel"/>
    <w:tmpl w:val="A2FAC356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4"/>
  </w:num>
  <w:num w:numId="3">
    <w:abstractNumId w:val="2"/>
  </w:num>
  <w:num w:numId="4">
    <w:abstractNumId w:val="24"/>
  </w:num>
  <w:num w:numId="5">
    <w:abstractNumId w:val="11"/>
  </w:num>
  <w:num w:numId="6">
    <w:abstractNumId w:val="8"/>
  </w:num>
  <w:num w:numId="7">
    <w:abstractNumId w:val="27"/>
  </w:num>
  <w:num w:numId="8">
    <w:abstractNumId w:val="26"/>
  </w:num>
  <w:num w:numId="9">
    <w:abstractNumId w:val="4"/>
  </w:num>
  <w:num w:numId="10">
    <w:abstractNumId w:val="13"/>
  </w:num>
  <w:num w:numId="11">
    <w:abstractNumId w:val="12"/>
  </w:num>
  <w:num w:numId="12">
    <w:abstractNumId w:val="22"/>
  </w:num>
  <w:num w:numId="13">
    <w:abstractNumId w:val="0"/>
  </w:num>
  <w:num w:numId="14">
    <w:abstractNumId w:val="6"/>
  </w:num>
  <w:num w:numId="15">
    <w:abstractNumId w:val="25"/>
  </w:num>
  <w:num w:numId="16">
    <w:abstractNumId w:val="19"/>
  </w:num>
  <w:num w:numId="17">
    <w:abstractNumId w:val="20"/>
  </w:num>
  <w:num w:numId="18">
    <w:abstractNumId w:val="15"/>
  </w:num>
  <w:num w:numId="19">
    <w:abstractNumId w:val="7"/>
  </w:num>
  <w:num w:numId="20">
    <w:abstractNumId w:val="18"/>
  </w:num>
  <w:num w:numId="21">
    <w:abstractNumId w:val="16"/>
  </w:num>
  <w:num w:numId="22">
    <w:abstractNumId w:val="9"/>
  </w:num>
  <w:num w:numId="23">
    <w:abstractNumId w:val="21"/>
  </w:num>
  <w:num w:numId="24">
    <w:abstractNumId w:val="1"/>
  </w:num>
  <w:num w:numId="25">
    <w:abstractNumId w:val="3"/>
  </w:num>
  <w:num w:numId="26">
    <w:abstractNumId w:val="17"/>
  </w:num>
  <w:num w:numId="27">
    <w:abstractNumId w:val="10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DEyNjU2MDQyNzVU0lEKTi0uzszPAykwqgUApjrQjSwAAAA="/>
  </w:docVars>
  <w:rsids>
    <w:rsidRoot w:val="0087534A"/>
    <w:rsid w:val="00004A01"/>
    <w:rsid w:val="0001697D"/>
    <w:rsid w:val="0002257C"/>
    <w:rsid w:val="000312F7"/>
    <w:rsid w:val="00037AFB"/>
    <w:rsid w:val="000409DC"/>
    <w:rsid w:val="00046560"/>
    <w:rsid w:val="000516AE"/>
    <w:rsid w:val="00054DE6"/>
    <w:rsid w:val="000574E8"/>
    <w:rsid w:val="000705EF"/>
    <w:rsid w:val="000A204C"/>
    <w:rsid w:val="000A2C81"/>
    <w:rsid w:val="000C5106"/>
    <w:rsid w:val="000C6F70"/>
    <w:rsid w:val="000E5F17"/>
    <w:rsid w:val="001261AB"/>
    <w:rsid w:val="0013100F"/>
    <w:rsid w:val="001515B5"/>
    <w:rsid w:val="0015340D"/>
    <w:rsid w:val="0015736E"/>
    <w:rsid w:val="00165DAC"/>
    <w:rsid w:val="0018662E"/>
    <w:rsid w:val="001873ED"/>
    <w:rsid w:val="00192D36"/>
    <w:rsid w:val="001A63F4"/>
    <w:rsid w:val="001B0F3B"/>
    <w:rsid w:val="001D3A7E"/>
    <w:rsid w:val="001D6A07"/>
    <w:rsid w:val="00217201"/>
    <w:rsid w:val="00221347"/>
    <w:rsid w:val="00221882"/>
    <w:rsid w:val="0022210A"/>
    <w:rsid w:val="002255F5"/>
    <w:rsid w:val="00243BEF"/>
    <w:rsid w:val="0025226C"/>
    <w:rsid w:val="002737F2"/>
    <w:rsid w:val="002A4EAA"/>
    <w:rsid w:val="002D1D15"/>
    <w:rsid w:val="0031003D"/>
    <w:rsid w:val="00316644"/>
    <w:rsid w:val="00325122"/>
    <w:rsid w:val="00365A9A"/>
    <w:rsid w:val="00386AC8"/>
    <w:rsid w:val="003A61E7"/>
    <w:rsid w:val="003B26AB"/>
    <w:rsid w:val="003D05E1"/>
    <w:rsid w:val="003D2EE7"/>
    <w:rsid w:val="003E108B"/>
    <w:rsid w:val="003F03B0"/>
    <w:rsid w:val="003F705A"/>
    <w:rsid w:val="004313F7"/>
    <w:rsid w:val="0044761E"/>
    <w:rsid w:val="004551BF"/>
    <w:rsid w:val="00476060"/>
    <w:rsid w:val="004762D3"/>
    <w:rsid w:val="00493E0B"/>
    <w:rsid w:val="00497F5A"/>
    <w:rsid w:val="004B16FA"/>
    <w:rsid w:val="004E0410"/>
    <w:rsid w:val="00506BE9"/>
    <w:rsid w:val="00523CA3"/>
    <w:rsid w:val="00544312"/>
    <w:rsid w:val="00546743"/>
    <w:rsid w:val="00557F06"/>
    <w:rsid w:val="005724E9"/>
    <w:rsid w:val="00574694"/>
    <w:rsid w:val="00582010"/>
    <w:rsid w:val="00583698"/>
    <w:rsid w:val="005D5437"/>
    <w:rsid w:val="005E4531"/>
    <w:rsid w:val="00626386"/>
    <w:rsid w:val="00677569"/>
    <w:rsid w:val="00693902"/>
    <w:rsid w:val="006C0FD2"/>
    <w:rsid w:val="006D0C28"/>
    <w:rsid w:val="006D5D9E"/>
    <w:rsid w:val="006D6FC3"/>
    <w:rsid w:val="006E2DB7"/>
    <w:rsid w:val="00702B34"/>
    <w:rsid w:val="00714570"/>
    <w:rsid w:val="00715FAB"/>
    <w:rsid w:val="00743D8C"/>
    <w:rsid w:val="007656F3"/>
    <w:rsid w:val="007771D5"/>
    <w:rsid w:val="007835FF"/>
    <w:rsid w:val="007A4749"/>
    <w:rsid w:val="007C6E44"/>
    <w:rsid w:val="007E2D87"/>
    <w:rsid w:val="007F36C2"/>
    <w:rsid w:val="00835FED"/>
    <w:rsid w:val="00861B97"/>
    <w:rsid w:val="0086237F"/>
    <w:rsid w:val="008721C1"/>
    <w:rsid w:val="0087534A"/>
    <w:rsid w:val="008838F6"/>
    <w:rsid w:val="008971A2"/>
    <w:rsid w:val="008A0D18"/>
    <w:rsid w:val="008A79B2"/>
    <w:rsid w:val="008C7813"/>
    <w:rsid w:val="008E6E42"/>
    <w:rsid w:val="0092091E"/>
    <w:rsid w:val="00925C7C"/>
    <w:rsid w:val="00932689"/>
    <w:rsid w:val="00972A86"/>
    <w:rsid w:val="00973B5B"/>
    <w:rsid w:val="009B4064"/>
    <w:rsid w:val="009B5C31"/>
    <w:rsid w:val="009C66F1"/>
    <w:rsid w:val="00A10D6F"/>
    <w:rsid w:val="00A22FEE"/>
    <w:rsid w:val="00A36B71"/>
    <w:rsid w:val="00A53B50"/>
    <w:rsid w:val="00A56D40"/>
    <w:rsid w:val="00A64050"/>
    <w:rsid w:val="00A96A66"/>
    <w:rsid w:val="00AB3C61"/>
    <w:rsid w:val="00AC7878"/>
    <w:rsid w:val="00AD22D5"/>
    <w:rsid w:val="00B57412"/>
    <w:rsid w:val="00B96DF6"/>
    <w:rsid w:val="00BA13D1"/>
    <w:rsid w:val="00BA3CCD"/>
    <w:rsid w:val="00BB679F"/>
    <w:rsid w:val="00BD476D"/>
    <w:rsid w:val="00BF70D5"/>
    <w:rsid w:val="00C166BB"/>
    <w:rsid w:val="00C259B4"/>
    <w:rsid w:val="00C4546C"/>
    <w:rsid w:val="00C46D3E"/>
    <w:rsid w:val="00C70184"/>
    <w:rsid w:val="00C75855"/>
    <w:rsid w:val="00C75CF3"/>
    <w:rsid w:val="00C86959"/>
    <w:rsid w:val="00C95E2F"/>
    <w:rsid w:val="00C9653F"/>
    <w:rsid w:val="00CF0664"/>
    <w:rsid w:val="00D02EFC"/>
    <w:rsid w:val="00D430BA"/>
    <w:rsid w:val="00D466BE"/>
    <w:rsid w:val="00D55F07"/>
    <w:rsid w:val="00D61B38"/>
    <w:rsid w:val="00D65A42"/>
    <w:rsid w:val="00D7540B"/>
    <w:rsid w:val="00DA092B"/>
    <w:rsid w:val="00DA693B"/>
    <w:rsid w:val="00DC0ED0"/>
    <w:rsid w:val="00DD35D5"/>
    <w:rsid w:val="00DD6D9E"/>
    <w:rsid w:val="00DE1825"/>
    <w:rsid w:val="00DF0C1C"/>
    <w:rsid w:val="00E00077"/>
    <w:rsid w:val="00E145A1"/>
    <w:rsid w:val="00E2792F"/>
    <w:rsid w:val="00E44591"/>
    <w:rsid w:val="00E56B81"/>
    <w:rsid w:val="00E82DEE"/>
    <w:rsid w:val="00E96484"/>
    <w:rsid w:val="00EB764A"/>
    <w:rsid w:val="00EE0786"/>
    <w:rsid w:val="00EE6FE2"/>
    <w:rsid w:val="00EF147B"/>
    <w:rsid w:val="00EF640E"/>
    <w:rsid w:val="00F02087"/>
    <w:rsid w:val="00F2418C"/>
    <w:rsid w:val="00F2523A"/>
    <w:rsid w:val="00F3013D"/>
    <w:rsid w:val="00F3306C"/>
    <w:rsid w:val="00F371E4"/>
    <w:rsid w:val="00F37D54"/>
    <w:rsid w:val="00F63694"/>
    <w:rsid w:val="00F71E7C"/>
    <w:rsid w:val="00FA5A77"/>
    <w:rsid w:val="00FB2C7B"/>
    <w:rsid w:val="00FB7037"/>
    <w:rsid w:val="00FC3C23"/>
    <w:rsid w:val="00FC4C11"/>
    <w:rsid w:val="00FD5CFD"/>
    <w:rsid w:val="00FD76B9"/>
    <w:rsid w:val="00FF3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B1C5F69"/>
  <w15:chartTrackingRefBased/>
  <w15:docId w15:val="{15F9BC89-61DD-2348-95B1-E45B55025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34A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944E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ecapple-style-span">
    <w:name w:val="ec_ec_apple-style-span"/>
    <w:basedOn w:val="DefaultParagraphFont"/>
    <w:rsid w:val="0087534A"/>
  </w:style>
  <w:style w:type="paragraph" w:styleId="NoSpacing">
    <w:name w:val="No Spacing"/>
    <w:uiPriority w:val="1"/>
    <w:qFormat/>
    <w:rsid w:val="0087534A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87534A"/>
    <w:pPr>
      <w:ind w:left="720"/>
      <w:contextualSpacing/>
    </w:pPr>
  </w:style>
  <w:style w:type="character" w:styleId="Hyperlink">
    <w:name w:val="Hyperlink"/>
    <w:uiPriority w:val="99"/>
    <w:unhideWhenUsed/>
    <w:rsid w:val="0087534A"/>
    <w:rPr>
      <w:color w:val="0000FF"/>
      <w:u w:val="single"/>
    </w:rPr>
  </w:style>
  <w:style w:type="paragraph" w:customStyle="1" w:styleId="ecxmsonormal">
    <w:name w:val="ecxmsonormal"/>
    <w:basedOn w:val="Normal"/>
    <w:rsid w:val="00775E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ecxmsolistparagraph">
    <w:name w:val="ecxmsolistparagraph"/>
    <w:basedOn w:val="Normal"/>
    <w:rsid w:val="00775E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ecxmsonospacing">
    <w:name w:val="ecxmsonospacing"/>
    <w:basedOn w:val="Normal"/>
    <w:rsid w:val="00775E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75E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944EF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1A0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11C"/>
  </w:style>
  <w:style w:type="paragraph" w:styleId="Footer">
    <w:name w:val="footer"/>
    <w:basedOn w:val="Normal"/>
    <w:link w:val="FooterChar"/>
    <w:uiPriority w:val="99"/>
    <w:unhideWhenUsed/>
    <w:rsid w:val="001A0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11C"/>
  </w:style>
  <w:style w:type="paragraph" w:styleId="BalloonText">
    <w:name w:val="Balloon Text"/>
    <w:basedOn w:val="Normal"/>
    <w:link w:val="BalloonTextChar"/>
    <w:uiPriority w:val="99"/>
    <w:semiHidden/>
    <w:unhideWhenUsed/>
    <w:rsid w:val="0086237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6237F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71"/>
    <w:rsid w:val="00DA693B"/>
    <w:rPr>
      <w:sz w:val="22"/>
      <w:szCs w:val="22"/>
    </w:rPr>
  </w:style>
  <w:style w:type="paragraph" w:customStyle="1" w:styleId="NoSpacing1">
    <w:name w:val="No Spacing1"/>
    <w:uiPriority w:val="1"/>
    <w:qFormat/>
    <w:rsid w:val="00574694"/>
    <w:rPr>
      <w:sz w:val="22"/>
      <w:szCs w:val="22"/>
    </w:rPr>
  </w:style>
  <w:style w:type="table" w:styleId="TableGrid">
    <w:name w:val="Table Grid"/>
    <w:basedOn w:val="TableNormal"/>
    <w:uiPriority w:val="59"/>
    <w:rsid w:val="00574694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argo">
    <w:name w:val="Cargo"/>
    <w:next w:val="Normal"/>
    <w:rsid w:val="00243BEF"/>
    <w:pPr>
      <w:spacing w:before="40" w:after="40" w:line="220" w:lineRule="atLeast"/>
    </w:pPr>
    <w:rPr>
      <w:rFonts w:ascii="Garamond" w:eastAsia="Times New Roman" w:hAnsi="Garamond"/>
      <w:i/>
      <w:spacing w:val="5"/>
      <w:sz w:val="23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83BC62-40E4-AA41-AA92-9DC49BBBD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8</Words>
  <Characters>428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Sinisterra</dc:creator>
  <cp:keywords/>
  <cp:lastModifiedBy>Colavito, Laura</cp:lastModifiedBy>
  <cp:revision>5</cp:revision>
  <cp:lastPrinted>2020-03-02T23:09:00Z</cp:lastPrinted>
  <dcterms:created xsi:type="dcterms:W3CDTF">2021-07-07T15:38:00Z</dcterms:created>
  <dcterms:modified xsi:type="dcterms:W3CDTF">2023-07-18T17:32:00Z</dcterms:modified>
</cp:coreProperties>
</file>